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3c07f9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7581b58f83108a59ee3164c850498b80543dad9"/>
    <w:p>
      <w:pPr>
        <w:pStyle w:val="Ttulo1"/>
      </w:pPr>
      <w:r>
        <w:t xml:space="preserve">Diseño de los Procesos y Responsabilidades del Comité de Gobierno de Arquitectura FNA</w:t>
      </w:r>
    </w:p>
    <w:bookmarkStart w:id="23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2. FUNC11. Divulgar (resoluciones)</w:t>
      </w:r>
    </w:p>
    <w:bookmarkStart w:id="22" w:name="función-de-divulgar-func11"/>
    <w:p>
      <w:pPr>
        <w:pStyle w:val="Ttulo3"/>
      </w:pPr>
      <w:r>
        <w:t xml:space="preserve">Función de Divulgar (FUNC11)</w:t>
      </w:r>
    </w:p>
    <w:bookmarkEnd w:id="22"/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21:02:10Z</dcterms:created>
  <dcterms:modified xsi:type="dcterms:W3CDTF">2023-06-20T2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